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Muhammad Ali Khan</w:t>
      </w:r>
      <w:r>
        <w:br/>
      </w:r>
      <w:r>
        <w:t xml:space="preserve">234 Model Colony, Gulshan-e-Iqbal</w:t>
      </w:r>
      <w:r>
        <w:br/>
      </w:r>
      <w:r>
        <w:t xml:space="preserve">Karachi, Sindh 75300</w:t>
      </w:r>
      <w:r>
        <w:br/>
      </w:r>
      <w:r>
        <w:t xml:space="preserve">Pakistan</w:t>
      </w:r>
      <w:r>
        <w:br/>
      </w:r>
      <w:r>
        <w:t xml:space="preserve">+92 300 1234567 | mali.khan@email.com</w:t>
      </w:r>
    </w:p>
    <w:p>
      <w:pPr>
        <w:pStyle w:val="BodyText"/>
      </w:pPr>
      <w:r>
        <w:t xml:space="preserve">October 26, 2023</w:t>
      </w:r>
    </w:p>
    <w:p>
      <w:pPr>
        <w:pStyle w:val="BodyText"/>
      </w:pPr>
      <w:r>
        <w:t xml:space="preserve">Hiring Manager</w:t>
      </w:r>
      <w:r>
        <w:br/>
      </w:r>
      <w:r>
        <w:t xml:space="preserve">National Aerospace Development Authority (NADA)</w:t>
      </w:r>
      <w:r>
        <w:br/>
      </w:r>
      <w:r>
        <w:t xml:space="preserve">Block 15, Bahadurabad Commercial Area</w:t>
      </w:r>
      <w:r>
        <w:br/>
      </w:r>
      <w:r>
        <w:t xml:space="preserve">Karachi, Sindh 74000</w:t>
      </w:r>
      <w:r>
        <w:br/>
      </w:r>
      <w:r>
        <w:t xml:space="preserve">Pakistan</w:t>
      </w:r>
    </w:p>
    <w:p>
      <w:pPr>
        <w:pStyle w:val="BodyText"/>
      </w:pPr>
      <w:r>
        <w:t xml:space="preserve">Subject: Application for Internship Position as Aerospace Engineer</w:t>
      </w:r>
    </w:p>
    <w:p>
      <w:pPr>
        <w:pStyle w:val="BodyText"/>
      </w:pPr>
      <w:r>
        <w:t xml:space="preserve">Dear Hiring Manager,</w:t>
      </w:r>
    </w:p>
    <w:p>
      <w:pPr>
        <w:pStyle w:val="BodyText"/>
      </w:pPr>
      <w:r>
        <w:t xml:space="preserve">I am writing to express my profound interest in the Internship Position as an Aerospace Engineer at National Aerospace Development Authority (NADA) in Pakistan Karachi, as advertised on your official website. This Internship Application Letter represents my formal submission for this prestigious opportunity, and I am excited to demonstrate how my academic achievements, technical skills, and unwavering passion for aerospace innovation align with NADA's mission to advance Pakistan's aerospace capabilities.</w:t>
      </w:r>
    </w:p>
    <w:p>
      <w:pPr>
        <w:pStyle w:val="BodyText"/>
      </w:pPr>
      <w:r>
        <w:t xml:space="preserve">As a final-year Bachelor of Science candidate in Aerospace Engineering at the University of Engineering &amp; Technology (UET) in Lahore with a 3.85 CGPA, I have cultivated expertise across critical aerospace domains. My coursework included Advanced Aerodynamics, Composite Materials Science, Orbital Mechanics, and Flight Control Systems - all complemented by hands-on laboratory work at UET's Wind Tunnel Facility. Most significantly, I led a student team in designing an unmanned aerial vehicle (UAV) capable of autonomous crop monitoring for agricultural applications in Sindh province. This project required integrating computational fluid dynamics simulations using ANSYS Fluent, structural optimization with CATIA V6, and flight testing procedures that achieved 92% mission success rate during field trials across rural Punjab - demonstrating my ability to translate theoretical knowledge into practical aerospace solutions.</w:t>
      </w:r>
    </w:p>
    <w:p>
      <w:pPr>
        <w:pStyle w:val="BodyText"/>
      </w:pPr>
      <w:r>
        <w:t xml:space="preserve">My passion for aerospace engineering in Pakistan Karachi stems from witnessing the city's unique potential as an emerging hub for aviation and space technology. The recent establishment of the Karachi Aerospace Cluster, coupled with NADA's strategic initiatives at PAF Base Masroor, has created an unprecedented ecosystem where theoretical engineering meets tangible national development. I have closely followed your organization's groundbreaking work on indigenous satellite propulsion systems and drone-based disaster management networks - particularly impressed by your partnership with Space Technology Research Center (STRC) to develop low-cost microsatellites for weather monitoring across Pakistan Karachi's diverse climatic zones. This alignment of personal ambition with organizational vision is precisely why I am eager to contribute my skills as an Aerospace Engineer within this dynamic environment.</w:t>
      </w:r>
    </w:p>
    <w:p>
      <w:pPr>
        <w:pStyle w:val="BodyText"/>
      </w:pPr>
      <w:r>
        <w:t xml:space="preserve">During my summer internship at Pakistan Aeronautical Complex (PAC) in Kamra, I gained invaluable exposure to aircraft manufacturing processes. I assisted in the quality assurance team for the JF-17 Thunder program, performing stress analysis on wing structures using finite element methods and documenting maintenance protocols for international clients. This experience taught me the critical importance of precision engineering in defense applications - a skill directly transferable to NADA's projects requiring rigorous compliance with international aerospace standards (AS9100). I also developed proficiency in MATLAB/Simulink for control system modeling, which I applied to simulate autonomous navigation algorithms for UAVs during my university project.</w:t>
      </w:r>
    </w:p>
    <w:p>
      <w:pPr>
        <w:pStyle w:val="BodyText"/>
      </w:pPr>
      <w:r>
        <w:t xml:space="preserve">What particularly motivates me about this internship opportunity is the chance to address Pakistan's unique aerospace challenges within Karachi's context. With the city facing rapid urbanization and complex topographical demands, there is immense potential for aerospace technologies in air traffic management, environmental monitoring, and disaster response systems. I propose contributing to NADA's upcoming initiative developing drone-based flood monitoring networks across Sindh by applying my expertise in remote sensing data processing and GIS mapping - a project that could significantly enhance public safety infrastructure across Pakistan Karachi. My technical capabilities extend to CFD analysis for urban airflow patterns, which could optimize drone deployment strategies for emergency response operations in densely populated areas.</w:t>
      </w:r>
    </w:p>
    <w:p>
      <w:pPr>
        <w:pStyle w:val="BodyText"/>
      </w:pPr>
      <w:r>
        <w:t xml:space="preserve">Furthermore, I have actively engaged with Pakistan's aerospace community to deepen my understanding of regional industry needs. I presented a research paper on "Cost-Effective UAV Propulsion Systems for Agricultural Applications" at the 14th National Aerospace Conference held in Islamabad, where I connected with professionals from NADA's Karachi office. This experience reinforced my commitment to contributing meaningfully to Pakistan's aerospace sector development while simultaneously building professional networks within Pakistan Karachi. My membership in the Pakistan Aeronautical Society (PAS) has provided ongoing access to technical workshops and industry forums that keep me current with emerging technologies applicable to our national context.</w:t>
      </w:r>
    </w:p>
    <w:p>
      <w:pPr>
        <w:pStyle w:val="BodyText"/>
      </w:pPr>
      <w:r>
        <w:t xml:space="preserve">I am particularly drawn to NADA's commitment to nurturing local talent through structured internships that bridge academic learning with real-world engineering challenges. My technical toolkit includes proficiency in NX CAD, SolidWorks, Python for data analysis, and industry-standard simulation software - all of which I've successfully applied in academic projects requiring complex problem-solving. More importantly, my adaptability stems from growing up in Karachi's multicultural environment where I've collaborated with diverse teams on community engineering initiatives. This cultural fluency will enable me to integrate seamlessly into NADA's collaborative work culture while contributing fresh perspectives to your aerospace projects.</w:t>
      </w:r>
    </w:p>
    <w:p>
      <w:pPr>
        <w:pStyle w:val="BodyText"/>
      </w:pPr>
      <w:r>
        <w:t xml:space="preserve">The opportunity to serve as an Aerospace Engineer intern at NADA represents a pivotal step toward my professional goal of advancing Pakistan's position in global aerospace innovation. I am confident that my proactive approach, technical competencies, and deep understanding of Pakistan Karachi's unique engineering landscape would allow me to contribute effectively fr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erospace Engineer Position</dc:title>
  <dc:creator/>
  <cp:keywords/>
  <dcterms:created xsi:type="dcterms:W3CDTF">2026-07-21T07:02:01Z</dcterms:created>
  <dcterms:modified xsi:type="dcterms:W3CDTF">2026-07-21T07:02:01Z</dcterms:modified>
</cp:coreProperties>
</file>

<file path=docProps/custom.xml><?xml version="1.0" encoding="utf-8"?>
<Properties xmlns="http://schemas.openxmlformats.org/officeDocument/2006/custom-properties" xmlns:vt="http://schemas.openxmlformats.org/officeDocument/2006/docPropsVTypes"/>
</file>